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in which to count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vowel count in any given text.</w:t>
      </w:r>
    </w:p>
    <w:p>
      <w:pPr>
        <w:pStyle w:val="BodyText"/>
      </w:pPr>
      <w:r>
        <w:t xml:space="preserve">The core logic begins by defin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lowercase and uppercase English vowels (</w:t>
      </w:r>
      <w:r>
        <w:rPr>
          <w:rStyle w:val="VerbatimChar"/>
        </w:rPr>
        <w:t xml:space="preserve">a, e, i, o, u</w:t>
      </w:r>
      <w:r>
        <w:t xml:space="preserve">). Using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is highly efficient for membership testing, which is the primary operation performed.</w:t>
      </w:r>
    </w:p>
    <w:p>
      <w:pPr>
        <w:pStyle w:val="BodyText"/>
      </w:pPr>
      <w:r>
        <w:t xml:space="preserve">The function then iterates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generator expression: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. For every character, it checks if the character exists with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If a character is found in the set, the generator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called on this generator. It consumes all the yielded</w:t>
      </w:r>
      <w:r>
        <w:t xml:space="preserve"> </w:t>
      </w:r>
      <w:r>
        <w:rPr>
          <w:rStyle w:val="VerbatimChar"/>
        </w:rPr>
        <w:t xml:space="preserve">1</w:t>
      </w:r>
      <w:r>
        <w:t xml:space="preserve">s and adds them together, producing the total count of vowels found in the string. This final sum is the integer value returned by the function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 text like "Hi", the generator would be (1 for 'H' if 'H' in vowels, 1 for 'i' if 'i' in vowels)</w:t>
      </w:r>
      <w:r>
        <w:br/>
      </w:r>
      <w:r>
        <w:rPr>
          <w:rStyle w:val="CommentTok"/>
        </w:rPr>
        <w:t xml:space="preserve"># This evaluates to a generator that yields just one value: 1</w:t>
      </w:r>
      <w:r>
        <w:br/>
      </w:r>
      <w:r>
        <w:rPr>
          <w:rStyle w:val="CommentTok"/>
        </w:rPr>
        <w:t xml:space="preserve"># sum() then calculates the total, which is 1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is case-insensitive. It will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t xml:space="preserve">Characters that are not vowels, including consonants, numbers, whitespace, and symbols, are ignored.</w:t>
      </w:r>
    </w:p>
    <w:p>
      <w:pPr>
        <w:pStyle w:val="Compact"/>
        <w:numPr>
          <w:ilvl w:val="0"/>
          <w:numId w:val="1002"/>
        </w:numPr>
      </w:pPr>
      <w:r>
        <w:t xml:space="preserve">The letter</w:t>
      </w:r>
      <w:r>
        <w:t xml:space="preserve"> </w:t>
      </w:r>
      <w:r>
        <w:t xml:space="preserve">‘y’</w:t>
      </w:r>
      <w:r>
        <w:t xml:space="preserve"> </w:t>
      </w:r>
      <w:r>
        <w:t xml:space="preserve">is not considered a vowel by this func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total count of vowels. For the input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, the return value would be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input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ming is fun and rewarding!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input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str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number of vowels in 'Programming is fun and rewarding!' is: 8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Xd5d9a3041f4a9ab8e2664f74268995e4e5a3ba5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(numbers: Iterable[float]) -&gt; float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sum of a sequence of numbers using a numerically stable algorithm to minimize floating-point error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(like a list, tuple, or generator) containing the numbers to be summed. The elements can be floats or integers, as they will be converted to floats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ore precise method for summing floating-point numbers compared to a standard iterative addition. It implements the Kahan summation algorithm, which is designed to reduce the accumulation of rounding errors that can occur in floating-point arithmetic. This is especially important when summing many numbers or when the numbers vary greatly in magnitude.</w:t>
      </w:r>
    </w:p>
    <w:p>
      <w:pPr>
        <w:pStyle w:val="BodyText"/>
      </w:pPr>
      <w:r>
        <w:t xml:space="preserve">The algorithm works by maintaining a runn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riable that accumulates the error from each addition.</w:t>
      </w:r>
    </w:p>
    <w:p>
      <w:pPr>
        <w:pStyle w:val="Compact"/>
        <w:numPr>
          <w:ilvl w:val="0"/>
          <w:numId w:val="1004"/>
        </w:numPr>
      </w:pPr>
      <w:r>
        <w:t xml:space="preserve">The function initializes a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sum and a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t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it first cre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previous step. This reintroduces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part of the previous number into the current calculation.</w:t>
      </w:r>
      <w:r>
        <w:t xml:space="preserve"> </w:t>
      </w:r>
      <w:r>
        <w:rPr>
          <w:rStyle w:val="VerbatimChar"/>
        </w:rPr>
        <w:t xml:space="preserve">y = float(value) - compensation</w:t>
      </w:r>
    </w:p>
    <w:p>
      <w:pPr>
        <w:pStyle w:val="Compact"/>
        <w:numPr>
          <w:ilvl w:val="0"/>
          <w:numId w:val="1004"/>
        </w:numPr>
      </w:pPr>
      <w:r>
        <w:t xml:space="preserve">It then adds this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storing it in a temporary variable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  <w:r>
        <w:t xml:space="preserve"> </w:t>
      </w:r>
      <w:r>
        <w:rPr>
          <w:rStyle w:val="VerbatimChar"/>
        </w:rPr>
        <w:t xml:space="preserve">t = total + y</w:t>
      </w:r>
    </w:p>
    <w:p>
      <w:pPr>
        <w:pStyle w:val="Compact"/>
        <w:numPr>
          <w:ilvl w:val="0"/>
          <w:numId w:val="1004"/>
        </w:numPr>
      </w:pPr>
      <w:r>
        <w:t xml:space="preserve">The core of the algorithm is calculating the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. This is the numerical error that occurred in the previous step. It’s calculated as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. This isolates the low-order bits that were lost during the addition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new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process repeats for all numbers, ensuring that the error from each step is carried over and corrected in the next, leading to a significantly more accurate final sum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highly recommended over the standar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when precision is critical, such as in scientific, financial, or statistical computations.</w:t>
      </w:r>
    </w:p>
    <w:p>
      <w:pPr>
        <w:pStyle w:val="Compact"/>
        <w:numPr>
          <w:ilvl w:val="0"/>
          <w:numId w:val="1005"/>
        </w:numPr>
      </w:pPr>
      <w:r>
        <w:t xml:space="preserve">It is particularly effective when summing a large list of numbers or when adding very small numbers to a very large running total.</w:t>
      </w:r>
    </w:p>
    <w:p>
      <w:pPr>
        <w:pStyle w:val="Compact"/>
        <w:numPr>
          <w:ilvl w:val="0"/>
          <w:numId w:val="1005"/>
        </w:numPr>
      </w:pPr>
      <w:r>
        <w:t xml:space="preserve">The input iterable can contain integers; they will be automatically cast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during the calcula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alue representing the precise sum.</w:t>
      </w:r>
    </w:p>
    <w:p>
      <w:pPr>
        <w:pStyle w:val="SourceCode"/>
      </w:pPr>
      <w:r>
        <w:rPr>
          <w:rStyle w:val="VerbatimChar"/>
        </w:rPr>
        <w:t xml:space="preserve">1.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example demonstrates the precision difference betwee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when summing a list of floating-point numbers that are subject to rounding errors.</w:t>
      </w:r>
    </w:p>
    <w:p>
      <w:pPr>
        <w:pStyle w:val="SourceCode"/>
      </w:pPr>
      <w:r>
        <w:rPr>
          <w:rStyle w:val="CommentTok"/>
        </w:rPr>
        <w:t xml:space="preserve"># A list where standard summation can introduce floating-point error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resents [0.1, 0.1, 0.1, 0.1, 0.1, 0.1, 0.1, 0.1, 0.1, 0.1]</w:t>
      </w:r>
      <w:r>
        <w:br/>
      </w:r>
      <w:r>
        <w:br/>
      </w:r>
      <w:r>
        <w:rPr>
          <w:rStyle w:val="CommentTok"/>
        </w:rPr>
        <w:t xml:space="preserve"># Using the built-in sum() function</w:t>
      </w:r>
      <w:r>
        <w:br/>
      </w:r>
      <w:r>
        <w:rPr>
          <w:rStyle w:val="NormalTok"/>
        </w:rPr>
        <w:t xml:space="preserve">standard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 with built-in sum(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ndard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ing the numerically stable pairwise_sum function</w:t>
      </w:r>
      <w:r>
        <w:br/>
      </w:r>
      <w:r>
        <w:rPr>
          <w:rStyle w:val="NormalTok"/>
        </w:rPr>
        <w:t xml:space="preserve">precis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dat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 with pairwise_sum(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Result with built-in sum(): 0.9999999999999999</w:t>
      </w:r>
      <w:r>
        <w:br/>
      </w:r>
      <w:r>
        <w:rPr>
          <w:rStyle w:val="VerbatimChar"/>
        </w:rPr>
        <w:t xml:space="preserve">Result with pairwise_sum(): 1.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 or</w:t>
      </w:r>
      <w:r>
        <w:t xml:space="preserve"> </w:t>
      </w:r>
      <w:r>
        <w:t xml:space="preserve">“chunks”</w:t>
      </w:r>
      <w:r>
        <w:t xml:space="preserve">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maximum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less than or equal to zer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chunking into non-positive lengths is not a valid operation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object that starts at 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increments by the give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until it reaches the end of the string. In each iteration, it uses Python’s string slicing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 </w:t>
      </w:r>
      <w:r>
        <w:t xml:space="preserve">to extract a substring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These substrings are collected into a generator, which is then converted into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.</w:t>
      </w:r>
    </w:p>
    <w:p>
      <w:pPr>
        <w:pStyle w:val="BodyText"/>
      </w:pPr>
      <w:r>
        <w:t xml:space="preserve">If the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perfectly divisible b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final chunk in the resulting tuple will contain the remaining characters and will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core logic uses a generator expression within a tuple constructor</w:t>
      </w:r>
      <w:r>
        <w:br/>
      </w:r>
      <w:r>
        <w:rPr>
          <w:rStyle w:val="CommentTok"/>
        </w:rPr>
        <w:t xml:space="preserve"># For text="abcdefg" and size=3, the range generates indices 0, 3, 6</w:t>
      </w:r>
      <w:r>
        <w:br/>
      </w:r>
      <w:r>
        <w:rPr>
          <w:rStyle w:val="CommentTok"/>
        </w:rPr>
        <w:t xml:space="preserve"># Slices will be text[0:3], text[3:6], text[6:9]</w:t>
      </w:r>
      <w:r>
        <w:br/>
      </w:r>
      <w:r>
        <w:rPr>
          <w:rStyle w:val="CommentTok"/>
        </w:rPr>
        <w:t xml:space="preserve"># This results in ('abc', 'def', 'g')</w:t>
      </w:r>
      <w:r>
        <w:br/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 (</w:t>
      </w:r>
      <w:r>
        <w:rPr>
          <w:rStyle w:val="VerbatimChar"/>
        </w:rPr>
        <w:t xml:space="preserve">&gt; 0</w:t>
      </w:r>
      <w:r>
        <w:t xml:space="preserve">)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. Tuples are immutable, meaning they cannot be changed after creation.</w:t>
      </w:r>
    </w:p>
    <w:p>
      <w:pPr>
        <w:pStyle w:val="Compact"/>
        <w:numPr>
          <w:ilvl w:val="0"/>
          <w:numId w:val="1006"/>
        </w:numPr>
      </w:pPr>
      <w:r>
        <w:t xml:space="preserve">The last chunk in the returned tuple may be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string length 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ypical return value is a tuple of strings.</w:t>
      </w:r>
    </w:p>
    <w:p>
      <w:pPr>
        <w:pStyle w:val="SourceCode"/>
      </w:pPr>
      <w:r>
        <w:rPr>
          <w:rStyle w:val="VerbatimChar"/>
        </w:rPr>
        <w:t xml:space="preserve">('chunk1', 'chunk2', 'chnk3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to demonstrate the chunking functionality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lit the string into chunks of 10 characters</w:t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siz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to dem', 'onstrate t', 'he chunkin', 'g function', 'ality.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26:47Z</dcterms:created>
  <dcterms:modified xsi:type="dcterms:W3CDTF">2025-10-15T08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